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196" w:rsidRPr="00034D60" w:rsidRDefault="003215E0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val="en-US" w:bidi="he-IL"/>
        </w:rPr>
      </w:pPr>
      <w:r w:rsidRPr="003215E0">
        <w:rPr>
          <w:rFonts w:ascii="Arimo-Bold" w:cs="Arimo-Bold"/>
          <w:b/>
          <w:bCs/>
          <w:sz w:val="64"/>
          <w:szCs w:val="64"/>
          <w:lang w:val="en-US" w:bidi="he-IL"/>
        </w:rPr>
        <w:t>Kevin Idol</w:t>
      </w:r>
    </w:p>
    <w:p w:rsidR="00F76196" w:rsidRPr="00034D60" w:rsidRDefault="00F76196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val="en-US" w:bidi="he-IL"/>
        </w:rPr>
      </w:pP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om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Mobil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ello@resumesbot.com</w:t>
      </w:r>
    </w:p>
    <w:p w:rsidR="00F76196" w:rsidRPr="00F76196" w:rsidRDefault="003215E0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hyperlink r:id="rId5" w:history="1">
        <w:r w:rsidR="00F76196" w:rsidRPr="00F76196">
          <w:rPr>
            <w:rStyle w:val="a3"/>
            <w:rFonts w:ascii="Arimo-Regular" w:cs="Arimo-Regular"/>
            <w:sz w:val="36"/>
            <w:szCs w:val="36"/>
            <w:lang w:val="en-US" w:bidi="he-IL"/>
          </w:rPr>
          <w:t>resumesbot.com</w:t>
        </w:r>
      </w:hyperlink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123 Anywhere Street, Any City, State, Country 12345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</w:p>
    <w:p w:rsidR="00034D60" w:rsidRDefault="00034D60" w:rsidP="00F76196">
      <w:pPr>
        <w:rPr>
          <w:rFonts w:cs="Arimo-Italic"/>
          <w:i/>
          <w:iCs/>
          <w:sz w:val="28"/>
          <w:szCs w:val="28"/>
          <w:lang w:val="en-US" w:bidi="he-IL"/>
        </w:rPr>
      </w:pPr>
    </w:p>
    <w:p w:rsidR="003215E0" w:rsidRPr="003215E0" w:rsidRDefault="003215E0" w:rsidP="003215E0">
      <w:pPr>
        <w:rPr>
          <w:rFonts w:cs="Arimo-Italic"/>
          <w:iCs/>
          <w:sz w:val="28"/>
          <w:szCs w:val="28"/>
          <w:lang w:val="en-US" w:bidi="he-IL"/>
        </w:rPr>
      </w:pPr>
      <w:r w:rsidRPr="003215E0">
        <w:rPr>
          <w:rFonts w:cs="Arimo-Italic"/>
          <w:iCs/>
          <w:sz w:val="28"/>
          <w:szCs w:val="28"/>
          <w:lang w:val="en-US" w:bidi="he-IL"/>
        </w:rPr>
        <w:t>Dear Mr. Jackson,</w:t>
      </w:r>
    </w:p>
    <w:p w:rsidR="003215E0" w:rsidRPr="003215E0" w:rsidRDefault="003215E0" w:rsidP="003215E0">
      <w:pPr>
        <w:rPr>
          <w:rFonts w:cs="Arimo-Italic"/>
          <w:iCs/>
          <w:sz w:val="28"/>
          <w:szCs w:val="28"/>
          <w:lang w:val="en-US" w:bidi="he-IL"/>
        </w:rPr>
      </w:pPr>
      <w:r w:rsidRPr="003215E0">
        <w:rPr>
          <w:rFonts w:cs="Arimo-Italic"/>
          <w:iCs/>
          <w:sz w:val="28"/>
          <w:szCs w:val="28"/>
          <w:lang w:val="en-US" w:bidi="he-IL"/>
        </w:rPr>
        <w:t xml:space="preserve">I might want to present myself as a candidate for the Physician job at </w:t>
      </w:r>
      <w:proofErr w:type="spellStart"/>
      <w:r w:rsidRPr="003215E0">
        <w:rPr>
          <w:rFonts w:cs="Arimo-Italic"/>
          <w:iCs/>
          <w:sz w:val="28"/>
          <w:szCs w:val="28"/>
          <w:lang w:val="en-US" w:bidi="he-IL"/>
        </w:rPr>
        <w:t>ResumesBot</w:t>
      </w:r>
      <w:proofErr w:type="spellEnd"/>
      <w:r w:rsidRPr="003215E0">
        <w:rPr>
          <w:rFonts w:cs="Arimo-Italic"/>
          <w:iCs/>
          <w:sz w:val="28"/>
          <w:szCs w:val="28"/>
          <w:lang w:val="en-US" w:bidi="he-IL"/>
        </w:rPr>
        <w:t>, the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main name in youngsters' social insurance. As a minding, caring, and experienced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competitor, I am positive about my capacity to prevail as a Physician at </w:t>
      </w:r>
      <w:proofErr w:type="spellStart"/>
      <w:r w:rsidRPr="003215E0">
        <w:rPr>
          <w:rFonts w:cs="Arimo-Italic"/>
          <w:iCs/>
          <w:sz w:val="28"/>
          <w:szCs w:val="28"/>
          <w:lang w:val="en-US" w:bidi="he-IL"/>
        </w:rPr>
        <w:t>ResumesBot</w:t>
      </w:r>
      <w:proofErr w:type="spellEnd"/>
      <w:r w:rsidRPr="003215E0">
        <w:rPr>
          <w:rFonts w:cs="Arimo-Italic"/>
          <w:iCs/>
          <w:sz w:val="28"/>
          <w:szCs w:val="28"/>
          <w:lang w:val="en-US" w:bidi="he-IL"/>
        </w:rPr>
        <w:t>.</w:t>
      </w:r>
    </w:p>
    <w:p w:rsidR="003215E0" w:rsidRPr="003215E0" w:rsidRDefault="003215E0" w:rsidP="003215E0">
      <w:pPr>
        <w:rPr>
          <w:rFonts w:cs="Arimo-Italic"/>
          <w:iCs/>
          <w:sz w:val="28"/>
          <w:szCs w:val="28"/>
          <w:lang w:val="en-US" w:bidi="he-IL"/>
        </w:rPr>
      </w:pPr>
      <w:r w:rsidRPr="003215E0">
        <w:rPr>
          <w:rFonts w:cs="Arimo-Italic"/>
          <w:iCs/>
          <w:sz w:val="28"/>
          <w:szCs w:val="28"/>
          <w:lang w:val="en-US" w:bidi="he-IL"/>
        </w:rPr>
        <w:t>During my past job at ABC, I routinely thought about 800 patients. I was in charge of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precisely bringing down the patient's therapeutic history, refreshing their diagrams and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data, requesting tests, surveying tests for unusual discoveries, planning treatment plans,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responding to patients' inquiries, and going over appropriate sustenance. I treated every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one of my patients with unique consideration and care. I endeavor to be unassuming in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my training and I do whatever it takes not to form a hasty opinion too rapidly. I like to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remember that there is in every case more to learn. It is remunerating to see somebody be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>
        <w:rPr>
          <w:rFonts w:cs="Arimo-Italic"/>
          <w:iCs/>
          <w:sz w:val="28"/>
          <w:szCs w:val="28"/>
          <w:lang w:val="en-US" w:bidi="he-IL"/>
        </w:rPr>
        <w:t>a</w:t>
      </w:r>
      <w:r w:rsidRPr="003215E0">
        <w:rPr>
          <w:rFonts w:cs="Arimo-Italic"/>
          <w:iCs/>
          <w:sz w:val="28"/>
          <w:szCs w:val="28"/>
          <w:lang w:val="en-US" w:bidi="he-IL"/>
        </w:rPr>
        <w:t>mended subsequent to being treated for quite a while. It presents to me unbelievable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happiness.</w:t>
      </w:r>
    </w:p>
    <w:p w:rsidR="003215E0" w:rsidRPr="003215E0" w:rsidRDefault="003215E0" w:rsidP="003215E0">
      <w:pPr>
        <w:rPr>
          <w:rFonts w:cs="Arimo-Italic"/>
          <w:iCs/>
          <w:sz w:val="28"/>
          <w:szCs w:val="28"/>
          <w:lang w:val="en-US" w:bidi="he-IL"/>
        </w:rPr>
      </w:pPr>
      <w:r w:rsidRPr="003215E0">
        <w:rPr>
          <w:rFonts w:cs="Arimo-Italic"/>
          <w:iCs/>
          <w:sz w:val="28"/>
          <w:szCs w:val="28"/>
          <w:lang w:val="en-US" w:bidi="he-IL"/>
        </w:rPr>
        <w:t>My training fills in as the establishment for my accomplishment in the therapeutic field. As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a pleased alumn</w:t>
      </w:r>
      <w:r>
        <w:rPr>
          <w:rFonts w:cs="Arimo-Italic"/>
          <w:iCs/>
          <w:sz w:val="28"/>
          <w:szCs w:val="28"/>
          <w:lang w:val="en-US" w:bidi="he-IL"/>
        </w:rPr>
        <w:t>us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of New York Tech, I accept that my broad training served me well. All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through my scholarly vocation I strongly examined human physiology, immunology,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therapeutic morals, pathology, and pharmacology. I likewise finished coursework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including science, cell science, organic chemistry, microbiology, and sub-atomic science.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I feel that my instruction further lighted my energy for the restorative field and helped with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embellishment me into the </w:t>
      </w:r>
      <w:bookmarkStart w:id="0" w:name="_GoBack"/>
      <w:bookmarkEnd w:id="0"/>
      <w:r w:rsidRPr="003215E0">
        <w:rPr>
          <w:rFonts w:cs="Arimo-Italic"/>
          <w:iCs/>
          <w:sz w:val="28"/>
          <w:szCs w:val="28"/>
          <w:lang w:val="en-US" w:bidi="he-IL"/>
        </w:rPr>
        <w:lastRenderedPageBreak/>
        <w:t>individual I am today. I would characterize myself as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somebody with a longing to realize who has a listening ear and extraordinary relational</w:t>
      </w:r>
      <w:r w:rsidRPr="003215E0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3215E0">
        <w:rPr>
          <w:rFonts w:cs="Arimo-Italic"/>
          <w:iCs/>
          <w:sz w:val="28"/>
          <w:szCs w:val="28"/>
          <w:lang w:val="en-US" w:bidi="he-IL"/>
        </w:rPr>
        <w:t>abilities.</w:t>
      </w:r>
    </w:p>
    <w:p w:rsidR="003215E0" w:rsidRPr="003215E0" w:rsidRDefault="003215E0" w:rsidP="003215E0">
      <w:pPr>
        <w:rPr>
          <w:rFonts w:cs="Arimo-Italic"/>
          <w:iCs/>
          <w:sz w:val="28"/>
          <w:szCs w:val="28"/>
          <w:lang w:val="en-US" w:bidi="he-IL"/>
        </w:rPr>
      </w:pPr>
      <w:r w:rsidRPr="003215E0">
        <w:rPr>
          <w:rFonts w:cs="Arimo-Italic"/>
          <w:iCs/>
          <w:sz w:val="28"/>
          <w:szCs w:val="28"/>
          <w:lang w:val="en-US" w:bidi="he-IL"/>
        </w:rPr>
        <w:t>Thank you for your time and consideration!</w:t>
      </w:r>
    </w:p>
    <w:p w:rsidR="003215E0" w:rsidRPr="003215E0" w:rsidRDefault="003215E0" w:rsidP="003215E0">
      <w:pPr>
        <w:rPr>
          <w:rFonts w:cs="Arimo-Italic"/>
          <w:iCs/>
          <w:sz w:val="28"/>
          <w:szCs w:val="28"/>
          <w:lang w:val="en-US" w:bidi="he-IL"/>
        </w:rPr>
      </w:pPr>
      <w:r w:rsidRPr="003215E0">
        <w:rPr>
          <w:rFonts w:cs="Arimo-Italic"/>
          <w:iCs/>
          <w:sz w:val="28"/>
          <w:szCs w:val="28"/>
          <w:lang w:val="en-US" w:bidi="he-IL"/>
        </w:rPr>
        <w:t>Sincerely,</w:t>
      </w:r>
    </w:p>
    <w:p w:rsidR="00034D60" w:rsidRPr="003215E0" w:rsidRDefault="003215E0" w:rsidP="003215E0">
      <w:pPr>
        <w:rPr>
          <w:rFonts w:cs="Arimo-Italic"/>
          <w:iCs/>
          <w:sz w:val="28"/>
          <w:szCs w:val="28"/>
          <w:lang w:val="en-US" w:bidi="he-IL"/>
        </w:rPr>
      </w:pPr>
      <w:r w:rsidRPr="003215E0">
        <w:rPr>
          <w:rFonts w:cs="Arimo-Italic"/>
          <w:iCs/>
          <w:sz w:val="28"/>
          <w:szCs w:val="28"/>
          <w:lang w:val="en-US" w:bidi="he-IL"/>
        </w:rPr>
        <w:t>Kevin Idol</w:t>
      </w:r>
    </w:p>
    <w:p w:rsidR="003215E0" w:rsidRDefault="003215E0" w:rsidP="00F76196">
      <w:pPr>
        <w:rPr>
          <w:rFonts w:cs="Arimo-Italic"/>
          <w:i/>
          <w:iCs/>
          <w:sz w:val="28"/>
          <w:szCs w:val="28"/>
          <w:lang w:val="en-US" w:bidi="he-IL"/>
        </w:rPr>
      </w:pPr>
    </w:p>
    <w:p w:rsidR="00F76196" w:rsidRPr="00F76196" w:rsidRDefault="00F76196" w:rsidP="00F76196">
      <w:pPr>
        <w:rPr>
          <w:rFonts w:cs="Arimo-Italic"/>
          <w:i/>
          <w:iCs/>
          <w:sz w:val="28"/>
          <w:szCs w:val="28"/>
          <w:lang w:val="en-US" w:bidi="he-IL"/>
        </w:rPr>
      </w:pPr>
      <w:r w:rsidRPr="00F76196">
        <w:rPr>
          <w:rFonts w:cs="Arimo-Italic"/>
          <w:i/>
          <w:iCs/>
          <w:sz w:val="28"/>
          <w:szCs w:val="28"/>
          <w:lang w:val="en-US" w:bidi="he-IL"/>
        </w:rPr>
        <w:t xml:space="preserve">Check out more </w:t>
      </w:r>
      <w:hyperlink r:id="rId6" w:history="1">
        <w:r w:rsidR="003215E0" w:rsidRPr="003215E0">
          <w:rPr>
            <w:rStyle w:val="a3"/>
            <w:rFonts w:cs="Arimo-Italic"/>
            <w:i/>
            <w:iCs/>
            <w:sz w:val="28"/>
            <w:szCs w:val="28"/>
            <w:lang w:val="en-US" w:bidi="he-IL"/>
          </w:rPr>
          <w:t>Medicine, Healthcare and Wellbeing Cover Letter Examples</w:t>
        </w:r>
      </w:hyperlink>
    </w:p>
    <w:p w:rsidR="00F76196" w:rsidRPr="00F76196" w:rsidRDefault="00F76196" w:rsidP="00F76196">
      <w:pPr>
        <w:rPr>
          <w:rFonts w:cs="Times New Roman"/>
          <w:sz w:val="28"/>
          <w:szCs w:val="28"/>
          <w:lang w:val="en-US"/>
        </w:rPr>
      </w:pPr>
    </w:p>
    <w:sectPr w:rsidR="00F76196" w:rsidRPr="00F761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Regular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Italic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9958D6"/>
    <w:multiLevelType w:val="hybridMultilevel"/>
    <w:tmpl w:val="A9EC5F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0"/>
  </w:num>
  <w:num w:numId="5">
    <w:abstractNumId w:val="3"/>
  </w:num>
  <w:num w:numId="6">
    <w:abstractNumId w:val="9"/>
  </w:num>
  <w:num w:numId="7">
    <w:abstractNumId w:val="2"/>
  </w:num>
  <w:num w:numId="8">
    <w:abstractNumId w:val="10"/>
  </w:num>
  <w:num w:numId="9">
    <w:abstractNumId w:val="11"/>
  </w:num>
  <w:num w:numId="10">
    <w:abstractNumId w:val="4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mwrAUA2hrAFiwAAAA="/>
  </w:docVars>
  <w:rsids>
    <w:rsidRoot w:val="00977C68"/>
    <w:rsid w:val="000058DD"/>
    <w:rsid w:val="00034D60"/>
    <w:rsid w:val="00126654"/>
    <w:rsid w:val="002D2DFC"/>
    <w:rsid w:val="003215E0"/>
    <w:rsid w:val="00510952"/>
    <w:rsid w:val="005B2FB0"/>
    <w:rsid w:val="00604999"/>
    <w:rsid w:val="00661891"/>
    <w:rsid w:val="006C4A9D"/>
    <w:rsid w:val="008871D5"/>
    <w:rsid w:val="00904C01"/>
    <w:rsid w:val="009410C6"/>
    <w:rsid w:val="00977C68"/>
    <w:rsid w:val="009B1F48"/>
    <w:rsid w:val="009B5E79"/>
    <w:rsid w:val="00AB506C"/>
    <w:rsid w:val="00AB5EB3"/>
    <w:rsid w:val="00B04DCD"/>
    <w:rsid w:val="00B27FD2"/>
    <w:rsid w:val="00D92108"/>
    <w:rsid w:val="00DF7CDA"/>
    <w:rsid w:val="00F76196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medicine-healthcare-and-wellbeing-cover-letter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7</cp:revision>
  <dcterms:created xsi:type="dcterms:W3CDTF">2019-03-19T15:48:00Z</dcterms:created>
  <dcterms:modified xsi:type="dcterms:W3CDTF">2019-09-05T12:14:00Z</dcterms:modified>
</cp:coreProperties>
</file>